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71f6f7</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371f6f710b0016df19bf0858b534ba45cc4c250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71f6f710b0016df19bf0858b534ba45cc4c250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371f6f710b0016df19bf0858b534ba45cc4c250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71f6f710b0016df19bf0858b534ba45cc4c250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21:08:35Z</dcterms:created>
  <dcterms:modified xsi:type="dcterms:W3CDTF">2023-02-26T21: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